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a4e481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558bae54-3733-4543-a152-fa1ba83149f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8:05Z</dcterms:created>
  <dcterms:modified xsi:type="dcterms:W3CDTF">2023-07-04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